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22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rmalFiles_plo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plyr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rrange, count, desc, failwith, id, mutate, rename, summarise,</w:t>
      </w:r>
      <w:r>
        <w:br w:type="textWrapping"/>
      </w:r>
      <w:r>
        <w:rPr>
          <w:rStyle w:val="VerbatimChar"/>
        </w:rPr>
        <w:t xml:space="preserve">##     summarize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FirstParagraph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Thermplots_files/figure-docx/unnamed-chunk-2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41021d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rmalFiles_plot</dc:title>
  <dc:creator/>
  <dcterms:created xsi:type="dcterms:W3CDTF">2018-09-04T04:48:04Z</dcterms:created>
  <dcterms:modified xsi:type="dcterms:W3CDTF">2018-09-04T04:48:04Z</dcterms:modified>
</cp:coreProperties>
</file>